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Bri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75 Anderson Drive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dc134@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8138788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di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ayden Brie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 Bries</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1/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nnah Bries</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0/2017</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isle</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0/2019</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